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A2446" w14:textId="77777777" w:rsidR="00F41B98" w:rsidRDefault="00F41B98" w:rsidP="00F41B98">
      <w:r>
        <w:t>1. Main Website Link:</w:t>
      </w:r>
    </w:p>
    <w:p w14:paraId="667E62F3" w14:textId="257938C6" w:rsidR="00F41B98" w:rsidRDefault="00F41B98" w:rsidP="00F41B98">
      <w:hyperlink r:id="rId4" w:history="1">
        <w:r w:rsidRPr="00E6417D">
          <w:rPr>
            <w:rStyle w:val="Hyperlink"/>
          </w:rPr>
          <w:t>https://dipteshstoren.000webhostapp.com/</w:t>
        </w:r>
      </w:hyperlink>
    </w:p>
    <w:p w14:paraId="353BCD30" w14:textId="77777777" w:rsidR="00F41B98" w:rsidRDefault="00F41B98" w:rsidP="00F41B98"/>
    <w:p w14:paraId="523B7571" w14:textId="77777777" w:rsidR="00F41B98" w:rsidRDefault="00F41B98" w:rsidP="00F41B98">
      <w:r>
        <w:t>2.Github Link for website source code and Sentiment Analysis Code:</w:t>
      </w:r>
    </w:p>
    <w:p w14:paraId="6DE35DA2" w14:textId="7ACF4FB8" w:rsidR="00A00F18" w:rsidRDefault="00F41B98" w:rsidP="00F41B98">
      <w:hyperlink r:id="rId5" w:history="1">
        <w:r w:rsidRPr="00E6417D">
          <w:rPr>
            <w:rStyle w:val="Hyperlink"/>
          </w:rPr>
          <w:t>https://github.com/Diptesh123sannigrahi2/DipteshStoreProject</w:t>
        </w:r>
      </w:hyperlink>
    </w:p>
    <w:p w14:paraId="392FBFB2" w14:textId="77777777" w:rsidR="00F41B98" w:rsidRDefault="00F41B98" w:rsidP="00F41B98"/>
    <w:sectPr w:rsidR="00F41B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MjEzNjUzNTMwNjNS0lEKTi0uzszPAykwrAUAWYCk7CwAAAA="/>
  </w:docVars>
  <w:rsids>
    <w:rsidRoot w:val="008B0592"/>
    <w:rsid w:val="008B0592"/>
    <w:rsid w:val="00A00F18"/>
    <w:rsid w:val="00F41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A211C"/>
  <w15:chartTrackingRefBased/>
  <w15:docId w15:val="{0E6A53BB-DB42-425F-A637-8987DFA9B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41B9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1B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Diptesh123sannigrahi2/DipteshStoreProject" TargetMode="External"/><Relationship Id="rId4" Type="http://schemas.openxmlformats.org/officeDocument/2006/relationships/hyperlink" Target="https://dipteshstoren.000webhost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9</Characters>
  <Application>Microsoft Office Word</Application>
  <DocSecurity>0</DocSecurity>
  <Lines>2</Lines>
  <Paragraphs>1</Paragraphs>
  <ScaleCrop>false</ScaleCrop>
  <Company>HP</Company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tesh Sannigrahi</dc:creator>
  <cp:keywords/>
  <dc:description/>
  <cp:lastModifiedBy>Diptesh Sannigrahi</cp:lastModifiedBy>
  <cp:revision>2</cp:revision>
  <dcterms:created xsi:type="dcterms:W3CDTF">2022-01-01T15:30:00Z</dcterms:created>
  <dcterms:modified xsi:type="dcterms:W3CDTF">2022-01-01T15:30:00Z</dcterms:modified>
</cp:coreProperties>
</file>